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940"/>
        <w:gridCol w:w="5031"/>
      </w:tblGrid>
      <w:tr w:rsidR="006E6661" w:rsidRPr="006E6661" w14:paraId="67D310B5" w14:textId="77777777" w:rsidTr="006E6661"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9AB24B" w14:textId="77777777" w:rsidR="006E6661" w:rsidRPr="006E6661" w:rsidRDefault="006E6661" w:rsidP="006E666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/>
              </w:rPr>
            </w:pPr>
            <w:r w:rsidRPr="006E6661">
              <w:rPr>
                <w:rFonts w:ascii="Arial" w:eastAsia="Times New Roman" w:hAnsi="Arial" w:cs="Arial"/>
                <w:b/>
                <w:bCs/>
                <w:color w:val="000000"/>
                <w:sz w:val="53"/>
                <w:szCs w:val="53"/>
                <w:lang/>
              </w:rPr>
              <w:t>Elad Oz Cohen</w:t>
            </w:r>
          </w:p>
        </w:tc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B6D385" w14:textId="5B543520" w:rsidR="006E6661" w:rsidRPr="006E6661" w:rsidRDefault="006E6661" w:rsidP="006E6661">
            <w:pPr>
              <w:spacing w:before="60" w:after="0" w:line="240" w:lineRule="auto"/>
              <w:ind w:left="180" w:right="1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 w:val="en-US"/>
              </w:rPr>
              <w:t xml:space="preserve">                 </w:t>
            </w:r>
            <w:r w:rsidRPr="006E666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/>
              </w:rPr>
              <w:t xml:space="preserve">054-2121084 | </w:t>
            </w:r>
            <w:hyperlink r:id="rId5" w:history="1">
              <w:r w:rsidRPr="006E6661">
                <w:rPr>
                  <w:rFonts w:ascii="Arial" w:eastAsia="Times New Roman" w:hAnsi="Arial" w:cs="Arial"/>
                  <w:b/>
                  <w:bCs/>
                  <w:color w:val="1155CC"/>
                  <w:sz w:val="18"/>
                  <w:szCs w:val="18"/>
                  <w:u w:val="single"/>
                  <w:lang/>
                </w:rPr>
                <w:t>eladozcohen@gmail.com</w:t>
              </w:r>
            </w:hyperlink>
          </w:p>
          <w:p w14:paraId="4FDD5AED" w14:textId="0FD4B548" w:rsidR="006E6661" w:rsidRPr="006E6661" w:rsidRDefault="006E6661" w:rsidP="006E6661">
            <w:pPr>
              <w:spacing w:before="60" w:after="0" w:line="240" w:lineRule="auto"/>
              <w:ind w:left="180" w:right="1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/>
              </w:rPr>
            </w:pPr>
            <w:r w:rsidRPr="006E6661">
              <w:rPr>
                <w:rFonts w:ascii="Times New Roman" w:eastAsia="Times New Roman" w:hAnsi="Times New Roman" w:cs="Times New Roman"/>
                <w:sz w:val="24"/>
                <w:szCs w:val="24"/>
                <w:lang/>
              </w:rPr>
              <w:t xml:space="preserve">               </w:t>
            </w:r>
            <w:hyperlink r:id="rId6" w:history="1">
              <w:r w:rsidRPr="006E6661">
                <w:rPr>
                  <w:rFonts w:ascii="Arial" w:eastAsia="Times New Roman" w:hAnsi="Arial" w:cs="Arial"/>
                  <w:b/>
                  <w:bCs/>
                  <w:color w:val="000000"/>
                  <w:sz w:val="18"/>
                  <w:szCs w:val="18"/>
                  <w:u w:val="single"/>
                  <w:lang/>
                </w:rPr>
                <w:t>Linkedin:</w:t>
              </w:r>
              <w:r w:rsidRPr="006E6661">
                <w:rPr>
                  <w:rFonts w:ascii="Arial" w:eastAsia="Times New Roman" w:hAnsi="Arial" w:cs="Arial"/>
                  <w:b/>
                  <w:bCs/>
                  <w:color w:val="1155CC"/>
                  <w:sz w:val="18"/>
                  <w:szCs w:val="18"/>
                  <w:u w:val="single"/>
                  <w:lang/>
                </w:rPr>
                <w:t>www.linkedin.com/elad-oz-cohen</w:t>
              </w:r>
            </w:hyperlink>
          </w:p>
          <w:p w14:paraId="79F6061E" w14:textId="3785D584" w:rsidR="006E6661" w:rsidRPr="006E6661" w:rsidRDefault="006E6661" w:rsidP="006E6661">
            <w:pPr>
              <w:spacing w:before="60" w:after="0" w:line="240" w:lineRule="auto"/>
              <w:ind w:left="180" w:right="1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/>
              </w:rPr>
            </w:pPr>
            <w:r w:rsidRPr="006E666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/>
              </w:rPr>
              <w:t xml:space="preserve">                  </w:t>
            </w:r>
            <w:r w:rsidRPr="006E666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/>
              </w:rPr>
              <w:t>Website: eladozcohen.com</w:t>
            </w:r>
          </w:p>
          <w:p w14:paraId="6E55ACCC" w14:textId="4886F261" w:rsidR="006E6661" w:rsidRPr="006E6661" w:rsidRDefault="006E6661" w:rsidP="006E6661">
            <w:pPr>
              <w:spacing w:before="60" w:after="0" w:line="240" w:lineRule="auto"/>
              <w:ind w:left="180" w:right="1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/>
              </w:rPr>
            </w:pPr>
            <w:r w:rsidRPr="006E666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/>
              </w:rPr>
              <w:t xml:space="preserve">                  </w:t>
            </w:r>
            <w:r w:rsidRPr="006E6661">
              <w:rPr>
                <w:rFonts w:ascii="Arial" w:eastAsia="Times New Roman" w:hAnsi="Arial" w:cs="Arial"/>
                <w:b/>
                <w:bCs/>
                <w:color w:val="000000"/>
                <w:sz w:val="18"/>
                <w:szCs w:val="18"/>
                <w:lang/>
              </w:rPr>
              <w:t>Github: github.com/EladOzCohen</w:t>
            </w:r>
          </w:p>
        </w:tc>
      </w:tr>
    </w:tbl>
    <w:p w14:paraId="2734E0AC" w14:textId="77777777" w:rsidR="006E6661" w:rsidRPr="006E6661" w:rsidRDefault="006E6661" w:rsidP="006E66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012"/>
      </w:tblGrid>
      <w:tr w:rsidR="006E6661" w:rsidRPr="006E6661" w14:paraId="243B738B" w14:textId="77777777" w:rsidTr="006E6661">
        <w:trPr>
          <w:trHeight w:val="840"/>
        </w:trPr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9BF60F" w14:textId="77777777" w:rsidR="006E6661" w:rsidRPr="006E6661" w:rsidRDefault="006E6661" w:rsidP="006E666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/>
              </w:rPr>
            </w:pPr>
            <w:r w:rsidRPr="006E6661">
              <w:rPr>
                <w:rFonts w:ascii="Arial" w:eastAsia="Times New Roman" w:hAnsi="Arial" w:cs="Arial"/>
                <w:b/>
                <w:bCs/>
                <w:color w:val="000000"/>
                <w:sz w:val="48"/>
                <w:szCs w:val="48"/>
                <w:lang/>
              </w:rPr>
              <w:t>Skills</w:t>
            </w:r>
          </w:p>
        </w:tc>
      </w:tr>
      <w:tr w:rsidR="006E6661" w:rsidRPr="006E6661" w14:paraId="259EB5E9" w14:textId="77777777" w:rsidTr="006E6661"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CC6A06" w14:textId="77777777" w:rsidR="006E6661" w:rsidRPr="006E6661" w:rsidRDefault="006E6661" w:rsidP="006E6661">
            <w:pPr>
              <w:numPr>
                <w:ilvl w:val="0"/>
                <w:numId w:val="1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lang/>
              </w:rPr>
            </w:pPr>
            <w:r w:rsidRPr="006E6661">
              <w:rPr>
                <w:rFonts w:ascii="Arial" w:eastAsia="Times New Roman" w:hAnsi="Arial" w:cs="Arial"/>
                <w:color w:val="000000"/>
                <w:sz w:val="14"/>
                <w:szCs w:val="14"/>
                <w:lang/>
              </w:rPr>
              <w:t xml:space="preserve">  </w:t>
            </w:r>
            <w:r w:rsidRPr="006E6661">
              <w:rPr>
                <w:rFonts w:ascii="Arial" w:eastAsia="Times New Roman" w:hAnsi="Arial" w:cs="Arial"/>
                <w:color w:val="000000"/>
                <w:sz w:val="20"/>
                <w:szCs w:val="20"/>
                <w:lang/>
              </w:rPr>
              <w:t>Software: SQL, Tableau, Excel, R, Python.</w:t>
            </w:r>
          </w:p>
          <w:p w14:paraId="180C2972" w14:textId="77777777" w:rsidR="006E6661" w:rsidRPr="006E6661" w:rsidRDefault="006E6661" w:rsidP="006E6661">
            <w:pPr>
              <w:numPr>
                <w:ilvl w:val="0"/>
                <w:numId w:val="2"/>
              </w:numPr>
              <w:spacing w:after="240" w:line="240" w:lineRule="auto"/>
              <w:textAlignment w:val="baseline"/>
              <w:rPr>
                <w:rFonts w:ascii="Arial" w:eastAsia="Times New Roman" w:hAnsi="Arial" w:cs="Arial"/>
                <w:color w:val="000000"/>
                <w:lang/>
              </w:rPr>
            </w:pPr>
            <w:r w:rsidRPr="006E6661">
              <w:rPr>
                <w:rFonts w:ascii="Arial" w:eastAsia="Times New Roman" w:hAnsi="Arial" w:cs="Arial"/>
                <w:color w:val="000000"/>
                <w:sz w:val="14"/>
                <w:szCs w:val="14"/>
                <w:lang/>
              </w:rPr>
              <w:t>  </w:t>
            </w:r>
            <w:r w:rsidRPr="006E6661">
              <w:rPr>
                <w:rFonts w:ascii="Arial" w:eastAsia="Times New Roman" w:hAnsi="Arial" w:cs="Arial"/>
                <w:color w:val="000000"/>
                <w:sz w:val="20"/>
                <w:szCs w:val="20"/>
                <w:lang/>
              </w:rPr>
              <w:t>Languages: Hebrew (native), English (fluent).</w:t>
            </w:r>
          </w:p>
        </w:tc>
      </w:tr>
    </w:tbl>
    <w:p w14:paraId="54B567A9" w14:textId="77777777" w:rsidR="006E6661" w:rsidRPr="006E6661" w:rsidRDefault="006E6661" w:rsidP="006E66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272"/>
        <w:gridCol w:w="734"/>
      </w:tblGrid>
      <w:tr w:rsidR="006E6661" w:rsidRPr="006E6661" w14:paraId="02910653" w14:textId="77777777" w:rsidTr="006E6661"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56AB31" w14:textId="77777777" w:rsidR="006E6661" w:rsidRPr="006E6661" w:rsidRDefault="006E6661" w:rsidP="006E666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/>
              </w:rPr>
            </w:pPr>
            <w:r w:rsidRPr="006E6661">
              <w:rPr>
                <w:rFonts w:ascii="Arial" w:eastAsia="Times New Roman" w:hAnsi="Arial" w:cs="Arial"/>
                <w:b/>
                <w:bCs/>
                <w:color w:val="000000"/>
                <w:sz w:val="49"/>
                <w:szCs w:val="49"/>
                <w:lang/>
              </w:rPr>
              <w:t>Personal Projects</w:t>
            </w:r>
          </w:p>
        </w:tc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F246BF" w14:textId="77777777" w:rsidR="006E6661" w:rsidRPr="006E6661" w:rsidRDefault="006E6661" w:rsidP="006E666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/>
              </w:rPr>
            </w:pPr>
          </w:p>
        </w:tc>
      </w:tr>
      <w:tr w:rsidR="006E6661" w:rsidRPr="006E6661" w14:paraId="3435BF0C" w14:textId="77777777" w:rsidTr="006E6661">
        <w:trPr>
          <w:trHeight w:val="1560"/>
        </w:trPr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AC583A" w14:textId="77777777" w:rsidR="006E6661" w:rsidRPr="006E6661" w:rsidRDefault="006E6661" w:rsidP="006E666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/>
              </w:rPr>
            </w:pPr>
            <w:r w:rsidRPr="006E6661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/>
              </w:rPr>
              <w:t>COVID-19 EDA -</w:t>
            </w:r>
            <w:hyperlink r:id="rId7" w:history="1">
              <w:r w:rsidRPr="006E6661">
                <w:rPr>
                  <w:rFonts w:ascii="Arial" w:eastAsia="Times New Roman" w:hAnsi="Arial" w:cs="Arial"/>
                  <w:b/>
                  <w:bCs/>
                  <w:color w:val="000000"/>
                  <w:sz w:val="24"/>
                  <w:szCs w:val="24"/>
                  <w:u w:val="single"/>
                  <w:lang/>
                </w:rPr>
                <w:t xml:space="preserve"> </w:t>
              </w:r>
              <w:r w:rsidRPr="006E6661">
                <w:rPr>
                  <w:rFonts w:ascii="Arial" w:eastAsia="Times New Roman" w:hAnsi="Arial" w:cs="Arial"/>
                  <w:b/>
                  <w:bCs/>
                  <w:i/>
                  <w:iCs/>
                  <w:color w:val="1155CC"/>
                  <w:sz w:val="24"/>
                  <w:szCs w:val="24"/>
                  <w:u w:val="single"/>
                  <w:lang/>
                </w:rPr>
                <w:t>link to project</w:t>
              </w:r>
            </w:hyperlink>
          </w:p>
          <w:p w14:paraId="3EC153C8" w14:textId="77777777" w:rsidR="006E6661" w:rsidRPr="006E6661" w:rsidRDefault="006E6661" w:rsidP="006E6661">
            <w:pPr>
              <w:numPr>
                <w:ilvl w:val="0"/>
                <w:numId w:val="3"/>
              </w:numPr>
              <w:spacing w:before="60" w:after="0" w:line="240" w:lineRule="auto"/>
              <w:ind w:right="140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/>
              </w:rPr>
            </w:pPr>
            <w:r w:rsidRPr="006E6661">
              <w:rPr>
                <w:rFonts w:ascii="Arial" w:eastAsia="Times New Roman" w:hAnsi="Arial" w:cs="Arial"/>
                <w:color w:val="000000"/>
                <w:sz w:val="20"/>
                <w:szCs w:val="20"/>
                <w:lang/>
              </w:rPr>
              <w:t>Implemented</w:t>
            </w:r>
            <w:r w:rsidRPr="006E666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/>
              </w:rPr>
              <w:t xml:space="preserve"> SQL</w:t>
            </w:r>
            <w:r w:rsidRPr="006E6661">
              <w:rPr>
                <w:rFonts w:ascii="Arial" w:eastAsia="Times New Roman" w:hAnsi="Arial" w:cs="Arial"/>
                <w:color w:val="000000"/>
                <w:sz w:val="20"/>
                <w:szCs w:val="20"/>
                <w:lang/>
              </w:rPr>
              <w:t xml:space="preserve"> to filter and analyze 300.000+ data points from two large  COVID-19 datasets using </w:t>
            </w:r>
            <w:r w:rsidRPr="006E666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/>
              </w:rPr>
              <w:t>CTE, DML, JOINS, and UNIONS.</w:t>
            </w:r>
          </w:p>
          <w:p w14:paraId="19B7FEAB" w14:textId="77777777" w:rsidR="006E6661" w:rsidRPr="006E6661" w:rsidRDefault="006E6661" w:rsidP="006E6661">
            <w:pPr>
              <w:numPr>
                <w:ilvl w:val="0"/>
                <w:numId w:val="4"/>
              </w:numPr>
              <w:spacing w:after="240" w:line="240" w:lineRule="auto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/>
              </w:rPr>
            </w:pPr>
            <w:r w:rsidRPr="006E6661">
              <w:rPr>
                <w:rFonts w:ascii="Arial" w:eastAsia="Times New Roman" w:hAnsi="Arial" w:cs="Arial"/>
                <w:color w:val="000000"/>
                <w:sz w:val="20"/>
                <w:szCs w:val="20"/>
                <w:lang/>
              </w:rPr>
              <w:t xml:space="preserve">Deployed </w:t>
            </w:r>
            <w:r w:rsidRPr="006E6661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/>
              </w:rPr>
              <w:t>Tableau</w:t>
            </w:r>
            <w:r w:rsidRPr="006E6661">
              <w:rPr>
                <w:rFonts w:ascii="Arial" w:eastAsia="Times New Roman" w:hAnsi="Arial" w:cs="Arial"/>
                <w:color w:val="000000"/>
                <w:sz w:val="20"/>
                <w:szCs w:val="20"/>
                <w:lang/>
              </w:rPr>
              <w:t xml:space="preserve"> to communicate key insights on the relationship between infections, vaccinations, and mortality rates.</w:t>
            </w:r>
          </w:p>
        </w:tc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B1A5E3" w14:textId="77777777" w:rsidR="006E6661" w:rsidRPr="006E6661" w:rsidRDefault="006E6661" w:rsidP="006E666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/>
              </w:rPr>
            </w:pPr>
            <w:r w:rsidRPr="006E6661">
              <w:rPr>
                <w:rFonts w:ascii="Arial" w:eastAsia="Times New Roman" w:hAnsi="Arial" w:cs="Arial"/>
                <w:color w:val="000000"/>
                <w:sz w:val="24"/>
                <w:szCs w:val="24"/>
                <w:lang/>
              </w:rPr>
              <w:t>2023</w:t>
            </w:r>
          </w:p>
        </w:tc>
      </w:tr>
      <w:tr w:rsidR="006E6661" w:rsidRPr="006E6661" w14:paraId="2914604F" w14:textId="77777777" w:rsidTr="006E6661">
        <w:trPr>
          <w:trHeight w:val="1515"/>
        </w:trPr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EEF113" w14:textId="77777777" w:rsidR="006E6661" w:rsidRPr="006E6661" w:rsidRDefault="006E6661" w:rsidP="006E6661">
            <w:pPr>
              <w:spacing w:before="140" w:after="0" w:line="240" w:lineRule="auto"/>
              <w:ind w:left="120"/>
              <w:rPr>
                <w:rFonts w:ascii="Times New Roman" w:eastAsia="Times New Roman" w:hAnsi="Times New Roman" w:cs="Times New Roman"/>
                <w:sz w:val="24"/>
                <w:szCs w:val="24"/>
                <w:lang/>
              </w:rPr>
            </w:pPr>
            <w:r w:rsidRPr="006E6661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/>
              </w:rPr>
              <w:t>Israel Bus Stops Mapping -</w:t>
            </w:r>
            <w:hyperlink r:id="rId8" w:history="1">
              <w:r w:rsidRPr="006E6661">
                <w:rPr>
                  <w:rFonts w:ascii="Arial" w:eastAsia="Times New Roman" w:hAnsi="Arial" w:cs="Arial"/>
                  <w:b/>
                  <w:bCs/>
                  <w:color w:val="000000"/>
                  <w:sz w:val="24"/>
                  <w:szCs w:val="24"/>
                  <w:u w:val="single"/>
                  <w:lang/>
                </w:rPr>
                <w:t xml:space="preserve"> </w:t>
              </w:r>
              <w:r w:rsidRPr="006E6661">
                <w:rPr>
                  <w:rFonts w:ascii="Arial" w:eastAsia="Times New Roman" w:hAnsi="Arial" w:cs="Arial"/>
                  <w:b/>
                  <w:bCs/>
                  <w:i/>
                  <w:iCs/>
                  <w:color w:val="1155CC"/>
                  <w:sz w:val="24"/>
                  <w:szCs w:val="24"/>
                  <w:u w:val="single"/>
                  <w:lang/>
                </w:rPr>
                <w:t>link to project</w:t>
              </w:r>
            </w:hyperlink>
            <w:r w:rsidRPr="006E6661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4"/>
                <w:szCs w:val="24"/>
                <w:lang/>
              </w:rPr>
              <w:t>                                                                                              </w:t>
            </w:r>
          </w:p>
          <w:p w14:paraId="45A324D8" w14:textId="77777777" w:rsidR="006E6661" w:rsidRPr="006E6661" w:rsidRDefault="006E6661" w:rsidP="006E6661">
            <w:pPr>
              <w:numPr>
                <w:ilvl w:val="0"/>
                <w:numId w:val="5"/>
              </w:numPr>
              <w:spacing w:before="60" w:after="0" w:line="240" w:lineRule="auto"/>
              <w:ind w:right="140"/>
              <w:textAlignment w:val="baseline"/>
              <w:rPr>
                <w:rFonts w:ascii="Arial" w:eastAsia="Times New Roman" w:hAnsi="Arial" w:cs="Arial"/>
                <w:color w:val="000000"/>
                <w:lang/>
              </w:rPr>
            </w:pPr>
            <w:r w:rsidRPr="006E6661">
              <w:rPr>
                <w:rFonts w:ascii="Arial" w:eastAsia="Times New Roman" w:hAnsi="Arial" w:cs="Arial"/>
                <w:color w:val="000000"/>
                <w:sz w:val="14"/>
                <w:szCs w:val="14"/>
                <w:lang/>
              </w:rPr>
              <w:t> </w:t>
            </w:r>
            <w:r w:rsidRPr="006E6661">
              <w:rPr>
                <w:rFonts w:ascii="Arial" w:eastAsia="Times New Roman" w:hAnsi="Arial" w:cs="Arial"/>
                <w:color w:val="000000"/>
                <w:sz w:val="20"/>
                <w:szCs w:val="20"/>
                <w:lang/>
              </w:rPr>
              <w:t>Deployed R-Studio data manipulation and visualization packages to analyze 33,000+ geographical data points and gained insights regarding the scattering of bus stations throughout Israel.</w:t>
            </w:r>
          </w:p>
        </w:tc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C93C20" w14:textId="77777777" w:rsidR="006E6661" w:rsidRPr="006E6661" w:rsidRDefault="006E6661" w:rsidP="006E666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/>
              </w:rPr>
            </w:pPr>
            <w:r w:rsidRPr="006E6661">
              <w:rPr>
                <w:rFonts w:ascii="Arial" w:eastAsia="Times New Roman" w:hAnsi="Arial" w:cs="Arial"/>
                <w:color w:val="000000"/>
                <w:sz w:val="24"/>
                <w:szCs w:val="24"/>
                <w:lang/>
              </w:rPr>
              <w:t>2023</w:t>
            </w:r>
          </w:p>
        </w:tc>
      </w:tr>
      <w:tr w:rsidR="006E6661" w:rsidRPr="006E6661" w14:paraId="082B2A5B" w14:textId="77777777" w:rsidTr="006E6661"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BF7185" w14:textId="77777777" w:rsidR="006E6661" w:rsidRPr="006E6661" w:rsidRDefault="006E6661" w:rsidP="006E6661">
            <w:pPr>
              <w:spacing w:before="120" w:after="0" w:line="240" w:lineRule="auto"/>
              <w:ind w:left="120"/>
              <w:rPr>
                <w:rFonts w:ascii="Times New Roman" w:eastAsia="Times New Roman" w:hAnsi="Times New Roman" w:cs="Times New Roman"/>
                <w:sz w:val="24"/>
                <w:szCs w:val="24"/>
                <w:lang/>
              </w:rPr>
            </w:pPr>
            <w:r w:rsidRPr="006E6661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/>
              </w:rPr>
              <w:t>Web-Application Programming -</w:t>
            </w:r>
            <w:hyperlink r:id="rId9" w:history="1">
              <w:r w:rsidRPr="006E6661">
                <w:rPr>
                  <w:rFonts w:ascii="Arial" w:eastAsia="Times New Roman" w:hAnsi="Arial" w:cs="Arial"/>
                  <w:b/>
                  <w:bCs/>
                  <w:color w:val="000000"/>
                  <w:sz w:val="24"/>
                  <w:szCs w:val="24"/>
                  <w:u w:val="single"/>
                  <w:lang/>
                </w:rPr>
                <w:t xml:space="preserve"> </w:t>
              </w:r>
              <w:r w:rsidRPr="006E6661">
                <w:rPr>
                  <w:rFonts w:ascii="Arial" w:eastAsia="Times New Roman" w:hAnsi="Arial" w:cs="Arial"/>
                  <w:b/>
                  <w:bCs/>
                  <w:i/>
                  <w:iCs/>
                  <w:color w:val="1155CC"/>
                  <w:sz w:val="24"/>
                  <w:szCs w:val="24"/>
                  <w:u w:val="single"/>
                  <w:lang/>
                </w:rPr>
                <w:t>link to project</w:t>
              </w:r>
            </w:hyperlink>
            <w:r w:rsidRPr="006E6661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4"/>
                <w:szCs w:val="24"/>
                <w:lang/>
              </w:rPr>
              <w:t>                                                                                     </w:t>
            </w:r>
          </w:p>
          <w:p w14:paraId="0472C559" w14:textId="77777777" w:rsidR="006E6661" w:rsidRPr="006E6661" w:rsidRDefault="006E6661" w:rsidP="006E6661">
            <w:pPr>
              <w:numPr>
                <w:ilvl w:val="0"/>
                <w:numId w:val="6"/>
              </w:numPr>
              <w:spacing w:before="60" w:after="0" w:line="240" w:lineRule="auto"/>
              <w:ind w:right="140"/>
              <w:textAlignment w:val="baseline"/>
              <w:rPr>
                <w:rFonts w:ascii="Arial" w:eastAsia="Times New Roman" w:hAnsi="Arial" w:cs="Arial"/>
                <w:color w:val="000000"/>
                <w:lang/>
              </w:rPr>
            </w:pPr>
            <w:r w:rsidRPr="006E6661">
              <w:rPr>
                <w:rFonts w:ascii="Arial" w:eastAsia="Times New Roman" w:hAnsi="Arial" w:cs="Arial"/>
                <w:color w:val="000000"/>
                <w:sz w:val="20"/>
                <w:szCs w:val="20"/>
                <w:lang/>
              </w:rPr>
              <w:t>Created an interactive web application using R-Studio that allow users to explore the behavior of central tendencies measurements.</w:t>
            </w:r>
          </w:p>
        </w:tc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09AC7E" w14:textId="77777777" w:rsidR="006E6661" w:rsidRPr="006E6661" w:rsidRDefault="006E6661" w:rsidP="006E666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/>
              </w:rPr>
            </w:pPr>
            <w:r w:rsidRPr="006E6661">
              <w:rPr>
                <w:rFonts w:ascii="Arial" w:eastAsia="Times New Roman" w:hAnsi="Arial" w:cs="Arial"/>
                <w:color w:val="000000"/>
                <w:sz w:val="24"/>
                <w:szCs w:val="24"/>
                <w:lang/>
              </w:rPr>
              <w:t>2023</w:t>
            </w:r>
          </w:p>
        </w:tc>
      </w:tr>
    </w:tbl>
    <w:p w14:paraId="7B048A98" w14:textId="77777777" w:rsidR="006E6661" w:rsidRPr="006E6661" w:rsidRDefault="006E6661" w:rsidP="006E6661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/>
        </w:rPr>
      </w:pPr>
      <w:r w:rsidRPr="006E6661">
        <w:rPr>
          <w:rFonts w:ascii="Times New Roman" w:eastAsia="Times New Roman" w:hAnsi="Times New Roman" w:cs="Times New Roman"/>
          <w:sz w:val="24"/>
          <w:szCs w:val="24"/>
          <w:lang/>
        </w:rPr>
        <w:br/>
      </w:r>
    </w:p>
    <w:p w14:paraId="7845E97E" w14:textId="77777777" w:rsidR="006E6661" w:rsidRPr="006E6661" w:rsidRDefault="006E6661" w:rsidP="006E66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/>
        </w:rPr>
      </w:pPr>
      <w:r w:rsidRPr="006E6661">
        <w:rPr>
          <w:rFonts w:ascii="Arial" w:eastAsia="Times New Roman" w:hAnsi="Arial" w:cs="Arial"/>
          <w:b/>
          <w:bCs/>
          <w:color w:val="000000"/>
          <w:sz w:val="7"/>
          <w:szCs w:val="7"/>
          <w:lang/>
        </w:rPr>
        <w:t> </w:t>
      </w:r>
    </w:p>
    <w:p w14:paraId="2D1B85C7" w14:textId="77777777" w:rsidR="006E6661" w:rsidRDefault="006E6661" w:rsidP="006E66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/>
        </w:rPr>
      </w:pPr>
    </w:p>
    <w:p w14:paraId="5DF69280" w14:textId="77777777" w:rsidR="00576D75" w:rsidRDefault="00576D75" w:rsidP="006E66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/>
        </w:rPr>
      </w:pPr>
    </w:p>
    <w:p w14:paraId="75AE4102" w14:textId="77777777" w:rsidR="00576D75" w:rsidRDefault="00576D75" w:rsidP="006E66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/>
        </w:rPr>
      </w:pPr>
    </w:p>
    <w:p w14:paraId="6FE7E623" w14:textId="77777777" w:rsidR="00576D75" w:rsidRDefault="00576D75" w:rsidP="006E66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/>
        </w:rPr>
      </w:pPr>
    </w:p>
    <w:p w14:paraId="51B54764" w14:textId="77777777" w:rsidR="00576D75" w:rsidRDefault="00576D75" w:rsidP="006E66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/>
        </w:rPr>
      </w:pPr>
    </w:p>
    <w:p w14:paraId="0CB95487" w14:textId="77777777" w:rsidR="00576D75" w:rsidRDefault="00576D75" w:rsidP="006E66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/>
        </w:rPr>
      </w:pPr>
    </w:p>
    <w:p w14:paraId="572B7BE4" w14:textId="77777777" w:rsidR="00576D75" w:rsidRDefault="00576D75" w:rsidP="006E66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/>
        </w:rPr>
      </w:pPr>
    </w:p>
    <w:p w14:paraId="4760864D" w14:textId="77777777" w:rsidR="00576D75" w:rsidRDefault="00576D75" w:rsidP="006E66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/>
        </w:rPr>
      </w:pPr>
    </w:p>
    <w:p w14:paraId="574C22EF" w14:textId="77777777" w:rsidR="00576D75" w:rsidRPr="006E6661" w:rsidRDefault="00576D75" w:rsidP="006E66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964"/>
        <w:gridCol w:w="1042"/>
      </w:tblGrid>
      <w:tr w:rsidR="006E6661" w:rsidRPr="006E6661" w14:paraId="6AB99521" w14:textId="77777777" w:rsidTr="006E6661">
        <w:trPr>
          <w:trHeight w:val="870"/>
        </w:trPr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E7F8A4" w14:textId="77777777" w:rsidR="006E6661" w:rsidRPr="006E6661" w:rsidRDefault="006E6661" w:rsidP="006E666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/>
              </w:rPr>
            </w:pPr>
            <w:r w:rsidRPr="006E6661">
              <w:rPr>
                <w:rFonts w:ascii="Arial" w:eastAsia="Times New Roman" w:hAnsi="Arial" w:cs="Arial"/>
                <w:b/>
                <w:bCs/>
                <w:color w:val="000000"/>
                <w:sz w:val="48"/>
                <w:szCs w:val="48"/>
                <w:lang/>
              </w:rPr>
              <w:lastRenderedPageBreak/>
              <w:t>Job Experience</w:t>
            </w:r>
          </w:p>
        </w:tc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3A5AC8" w14:textId="77777777" w:rsidR="006E6661" w:rsidRPr="006E6661" w:rsidRDefault="006E6661" w:rsidP="006E666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/>
              </w:rPr>
            </w:pPr>
          </w:p>
        </w:tc>
      </w:tr>
      <w:tr w:rsidR="006E6661" w:rsidRPr="006E6661" w14:paraId="1CDE1B25" w14:textId="77777777" w:rsidTr="006E6661">
        <w:trPr>
          <w:trHeight w:val="1544"/>
        </w:trPr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9AF119" w14:textId="77777777" w:rsidR="006E6661" w:rsidRPr="006E6661" w:rsidRDefault="006E6661" w:rsidP="006E6661">
            <w:pPr>
              <w:spacing w:before="60" w:after="0" w:line="240" w:lineRule="auto"/>
              <w:ind w:left="120"/>
              <w:rPr>
                <w:rFonts w:ascii="Times New Roman" w:eastAsia="Times New Roman" w:hAnsi="Times New Roman" w:cs="Times New Roman"/>
                <w:sz w:val="24"/>
                <w:szCs w:val="24"/>
                <w:lang/>
              </w:rPr>
            </w:pPr>
            <w:r w:rsidRPr="006E6661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/>
              </w:rPr>
              <w:t xml:space="preserve">Data Analyst Intern </w:t>
            </w:r>
            <w:r w:rsidRPr="006E6661">
              <w:rPr>
                <w:rFonts w:ascii="Arial" w:eastAsia="Times New Roman" w:hAnsi="Arial" w:cs="Arial"/>
                <w:color w:val="000000"/>
                <w:sz w:val="24"/>
                <w:szCs w:val="24"/>
                <w:lang/>
              </w:rPr>
              <w:t>- Israel Defense Forces - Tel Hashomer                                                          </w:t>
            </w:r>
          </w:p>
          <w:p w14:paraId="0F202B52" w14:textId="77777777" w:rsidR="006E6661" w:rsidRPr="006E6661" w:rsidRDefault="006E6661" w:rsidP="006E6661">
            <w:pPr>
              <w:numPr>
                <w:ilvl w:val="0"/>
                <w:numId w:val="7"/>
              </w:numPr>
              <w:spacing w:before="80" w:after="0" w:line="240" w:lineRule="auto"/>
              <w:ind w:right="140"/>
              <w:textAlignment w:val="baseline"/>
              <w:rPr>
                <w:rFonts w:ascii="Arial" w:eastAsia="Times New Roman" w:hAnsi="Arial" w:cs="Arial"/>
                <w:color w:val="000000"/>
                <w:lang/>
              </w:rPr>
            </w:pPr>
            <w:r w:rsidRPr="006E6661">
              <w:rPr>
                <w:rFonts w:ascii="Arial" w:eastAsia="Times New Roman" w:hAnsi="Arial" w:cs="Arial"/>
                <w:color w:val="000000"/>
                <w:sz w:val="20"/>
                <w:szCs w:val="20"/>
                <w:lang/>
              </w:rPr>
              <w:t>Aggregated unstructured data from external sources to analyze the behavioral patterns of 5,000+ army personnel using statistical tools such as hypothesis testing.</w:t>
            </w:r>
          </w:p>
          <w:p w14:paraId="602A972B" w14:textId="77777777" w:rsidR="006E6661" w:rsidRPr="006E6661" w:rsidRDefault="006E6661" w:rsidP="006E6661">
            <w:pPr>
              <w:numPr>
                <w:ilvl w:val="0"/>
                <w:numId w:val="8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lang/>
              </w:rPr>
            </w:pPr>
            <w:r w:rsidRPr="006E6661">
              <w:rPr>
                <w:rFonts w:ascii="Arial" w:eastAsia="Times New Roman" w:hAnsi="Arial" w:cs="Arial"/>
                <w:color w:val="000000"/>
                <w:sz w:val="20"/>
                <w:szCs w:val="20"/>
                <w:lang/>
              </w:rPr>
              <w:t>Automated repetitive pre processing tasks using R programming language, increasing operational efficiency by 50%.</w:t>
            </w:r>
          </w:p>
          <w:p w14:paraId="5CF6372B" w14:textId="77777777" w:rsidR="006E6661" w:rsidRPr="006E6661" w:rsidRDefault="006E6661" w:rsidP="006E6661">
            <w:pPr>
              <w:numPr>
                <w:ilvl w:val="0"/>
                <w:numId w:val="9"/>
              </w:numPr>
              <w:spacing w:after="240" w:line="240" w:lineRule="auto"/>
              <w:textAlignment w:val="baseline"/>
              <w:rPr>
                <w:rFonts w:ascii="Arial" w:eastAsia="Times New Roman" w:hAnsi="Arial" w:cs="Arial"/>
                <w:color w:val="000000"/>
                <w:lang/>
              </w:rPr>
            </w:pPr>
            <w:r w:rsidRPr="006E6661">
              <w:rPr>
                <w:rFonts w:ascii="Arial" w:eastAsia="Times New Roman" w:hAnsi="Arial" w:cs="Arial"/>
                <w:color w:val="000000"/>
                <w:sz w:val="20"/>
                <w:szCs w:val="20"/>
                <w:lang/>
              </w:rPr>
              <w:t>Communicated valuable insights to 100+ senior officers in conferences.</w:t>
            </w:r>
          </w:p>
        </w:tc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AF51B2" w14:textId="77777777" w:rsidR="006E6661" w:rsidRPr="006E6661" w:rsidRDefault="006E6661" w:rsidP="006E666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/>
              </w:rPr>
            </w:pPr>
            <w:r w:rsidRPr="006E6661">
              <w:rPr>
                <w:rFonts w:ascii="Arial" w:eastAsia="Times New Roman" w:hAnsi="Arial" w:cs="Arial"/>
                <w:color w:val="000000"/>
                <w:lang/>
              </w:rPr>
              <w:t>  2020-2021</w:t>
            </w:r>
          </w:p>
        </w:tc>
      </w:tr>
      <w:tr w:rsidR="006E6661" w:rsidRPr="006E6661" w14:paraId="3E7A9A96" w14:textId="77777777" w:rsidTr="006E6661"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C40920" w14:textId="77777777" w:rsidR="006E6661" w:rsidRPr="006E6661" w:rsidRDefault="006E6661" w:rsidP="006E6661">
            <w:pPr>
              <w:spacing w:before="140" w:after="0" w:line="240" w:lineRule="auto"/>
              <w:ind w:left="120"/>
              <w:rPr>
                <w:rFonts w:ascii="Times New Roman" w:eastAsia="Times New Roman" w:hAnsi="Times New Roman" w:cs="Times New Roman"/>
                <w:sz w:val="24"/>
                <w:szCs w:val="24"/>
                <w:lang/>
              </w:rPr>
            </w:pPr>
            <w:r w:rsidRPr="006E6661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/>
              </w:rPr>
              <w:t xml:space="preserve">Research Assistant </w:t>
            </w:r>
            <w:r w:rsidRPr="006E6661">
              <w:rPr>
                <w:rFonts w:ascii="Arial" w:eastAsia="Times New Roman" w:hAnsi="Arial" w:cs="Arial"/>
                <w:color w:val="000000"/>
                <w:sz w:val="24"/>
                <w:szCs w:val="24"/>
                <w:lang/>
              </w:rPr>
              <w:t>- Ben-Gurion University - BeerSheba                                                              </w:t>
            </w:r>
          </w:p>
          <w:p w14:paraId="6E9ECA51" w14:textId="77777777" w:rsidR="006E6661" w:rsidRPr="006E6661" w:rsidRDefault="006E6661" w:rsidP="006E6661">
            <w:pPr>
              <w:numPr>
                <w:ilvl w:val="0"/>
                <w:numId w:val="10"/>
              </w:numPr>
              <w:spacing w:before="80" w:after="0" w:line="240" w:lineRule="auto"/>
              <w:ind w:right="140"/>
              <w:textAlignment w:val="baseline"/>
              <w:rPr>
                <w:rFonts w:ascii="Arial" w:eastAsia="Times New Roman" w:hAnsi="Arial" w:cs="Arial"/>
                <w:color w:val="000000"/>
                <w:lang/>
              </w:rPr>
            </w:pPr>
            <w:r w:rsidRPr="006E6661">
              <w:rPr>
                <w:rFonts w:ascii="Arial" w:eastAsia="Times New Roman" w:hAnsi="Arial" w:cs="Arial"/>
                <w:color w:val="000000"/>
                <w:sz w:val="20"/>
                <w:szCs w:val="20"/>
                <w:lang/>
              </w:rPr>
              <w:t>Spearheaded and designed 15+ experiments totaling 600+ subjects, and collected, managed, analyzed, and visualized over 5 million data points as part of end research projects.</w:t>
            </w:r>
          </w:p>
          <w:p w14:paraId="5CC48062" w14:textId="77777777" w:rsidR="006E6661" w:rsidRPr="006E6661" w:rsidRDefault="006E6661" w:rsidP="006E6661">
            <w:pPr>
              <w:numPr>
                <w:ilvl w:val="0"/>
                <w:numId w:val="11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lang/>
              </w:rPr>
            </w:pPr>
            <w:r w:rsidRPr="006E6661">
              <w:rPr>
                <w:rFonts w:ascii="Arial" w:eastAsia="Times New Roman" w:hAnsi="Arial" w:cs="Arial"/>
                <w:color w:val="000000"/>
                <w:sz w:val="20"/>
                <w:szCs w:val="20"/>
                <w:lang/>
              </w:rPr>
              <w:t>Fast and applied advanced statistical modeling techniques to meet project requirements.</w:t>
            </w:r>
          </w:p>
          <w:p w14:paraId="797E0C49" w14:textId="77777777" w:rsidR="006E6661" w:rsidRPr="006E6661" w:rsidRDefault="006E6661" w:rsidP="006E6661">
            <w:pPr>
              <w:numPr>
                <w:ilvl w:val="0"/>
                <w:numId w:val="12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lang/>
              </w:rPr>
            </w:pPr>
            <w:r w:rsidRPr="006E6661">
              <w:rPr>
                <w:rFonts w:ascii="Arial" w:eastAsia="Times New Roman" w:hAnsi="Arial" w:cs="Arial"/>
                <w:color w:val="000000"/>
                <w:sz w:val="20"/>
                <w:szCs w:val="20"/>
                <w:lang/>
              </w:rPr>
              <w:t>Transformed data analysis insights to experimental procedures, increasing productivity by 30%.</w:t>
            </w:r>
          </w:p>
          <w:p w14:paraId="73AA40CE" w14:textId="77777777" w:rsidR="006E6661" w:rsidRPr="006E6661" w:rsidRDefault="006E6661" w:rsidP="006E6661">
            <w:pPr>
              <w:numPr>
                <w:ilvl w:val="0"/>
                <w:numId w:val="13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/>
              </w:rPr>
            </w:pPr>
            <w:r w:rsidRPr="006E6661">
              <w:rPr>
                <w:rFonts w:ascii="Arial" w:eastAsia="Times New Roman" w:hAnsi="Arial" w:cs="Arial"/>
                <w:color w:val="000000"/>
                <w:sz w:val="20"/>
                <w:szCs w:val="20"/>
                <w:lang/>
              </w:rPr>
              <w:t>Collaborated with a large research team to share data and supported research efforts, resulting in publication</w:t>
            </w:r>
          </w:p>
        </w:tc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851B71" w14:textId="77777777" w:rsidR="006E6661" w:rsidRPr="006E6661" w:rsidRDefault="006E6661" w:rsidP="006E6661">
            <w:pPr>
              <w:spacing w:before="140" w:after="0" w:line="240" w:lineRule="auto"/>
              <w:ind w:left="120"/>
              <w:rPr>
                <w:rFonts w:ascii="Times New Roman" w:eastAsia="Times New Roman" w:hAnsi="Times New Roman" w:cs="Times New Roman"/>
                <w:sz w:val="24"/>
                <w:szCs w:val="24"/>
                <w:lang/>
              </w:rPr>
            </w:pPr>
            <w:r w:rsidRPr="006E6661">
              <w:rPr>
                <w:rFonts w:ascii="Arial" w:eastAsia="Times New Roman" w:hAnsi="Arial" w:cs="Arial"/>
                <w:color w:val="000000"/>
                <w:sz w:val="24"/>
                <w:szCs w:val="24"/>
                <w:lang/>
              </w:rPr>
              <w:t>2020-2021</w:t>
            </w:r>
          </w:p>
        </w:tc>
      </w:tr>
      <w:tr w:rsidR="006E6661" w:rsidRPr="006E6661" w14:paraId="68CCA149" w14:textId="77777777" w:rsidTr="006E6661">
        <w:trPr>
          <w:trHeight w:val="1821"/>
        </w:trPr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8952D9" w14:textId="77777777" w:rsidR="006E6661" w:rsidRPr="006E6661" w:rsidRDefault="006E6661" w:rsidP="006E6661">
            <w:pPr>
              <w:spacing w:before="140" w:after="0" w:line="240" w:lineRule="auto"/>
              <w:ind w:left="120"/>
              <w:rPr>
                <w:rFonts w:ascii="Times New Roman" w:eastAsia="Times New Roman" w:hAnsi="Times New Roman" w:cs="Times New Roman"/>
                <w:sz w:val="24"/>
                <w:szCs w:val="24"/>
                <w:lang/>
              </w:rPr>
            </w:pPr>
            <w:r w:rsidRPr="006E6661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/>
              </w:rPr>
              <w:t xml:space="preserve">Teaching Assistant </w:t>
            </w:r>
            <w:r w:rsidRPr="006E6661">
              <w:rPr>
                <w:rFonts w:ascii="Arial" w:eastAsia="Times New Roman" w:hAnsi="Arial" w:cs="Arial"/>
                <w:color w:val="000000"/>
                <w:sz w:val="24"/>
                <w:szCs w:val="24"/>
                <w:lang/>
              </w:rPr>
              <w:t>- Ben-Gurion University - BeerSheba                                                               </w:t>
            </w:r>
          </w:p>
          <w:p w14:paraId="2F3C06F4" w14:textId="77777777" w:rsidR="006E6661" w:rsidRPr="006E6661" w:rsidRDefault="006E6661" w:rsidP="006E6661">
            <w:pPr>
              <w:numPr>
                <w:ilvl w:val="0"/>
                <w:numId w:val="14"/>
              </w:numPr>
              <w:spacing w:before="80"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lang/>
              </w:rPr>
            </w:pPr>
            <w:r w:rsidRPr="006E6661">
              <w:rPr>
                <w:rFonts w:ascii="Arial" w:eastAsia="Times New Roman" w:hAnsi="Arial" w:cs="Arial"/>
                <w:color w:val="000000"/>
                <w:sz w:val="20"/>
                <w:szCs w:val="20"/>
                <w:lang/>
              </w:rPr>
              <w:t>Delivered weekly tutorials on the theory and application of wide statistical topics.</w:t>
            </w:r>
          </w:p>
          <w:p w14:paraId="2CE39A5B" w14:textId="77777777" w:rsidR="006E6661" w:rsidRPr="006E6661" w:rsidRDefault="006E6661" w:rsidP="006E6661">
            <w:pPr>
              <w:numPr>
                <w:ilvl w:val="0"/>
                <w:numId w:val="14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lang/>
              </w:rPr>
            </w:pPr>
            <w:r w:rsidRPr="006E6661">
              <w:rPr>
                <w:rFonts w:ascii="Arial" w:eastAsia="Times New Roman" w:hAnsi="Arial" w:cs="Arial"/>
                <w:color w:val="000000"/>
                <w:sz w:val="20"/>
                <w:szCs w:val="20"/>
                <w:lang/>
              </w:rPr>
              <w:t>Inferential Statistics: t analysis.</w:t>
            </w:r>
          </w:p>
          <w:p w14:paraId="32A560A0" w14:textId="77777777" w:rsidR="006E6661" w:rsidRPr="006E6661" w:rsidRDefault="006E6661" w:rsidP="006E6661">
            <w:pPr>
              <w:numPr>
                <w:ilvl w:val="0"/>
                <w:numId w:val="14"/>
              </w:numPr>
              <w:spacing w:after="240" w:line="240" w:lineRule="auto"/>
              <w:textAlignment w:val="baseline"/>
              <w:rPr>
                <w:rFonts w:ascii="Arial" w:eastAsia="Times New Roman" w:hAnsi="Arial" w:cs="Arial"/>
                <w:color w:val="000000"/>
                <w:lang/>
              </w:rPr>
            </w:pPr>
            <w:r w:rsidRPr="006E6661">
              <w:rPr>
                <w:rFonts w:ascii="Arial" w:eastAsia="Times New Roman" w:hAnsi="Arial" w:cs="Arial"/>
                <w:color w:val="000000"/>
                <w:sz w:val="20"/>
                <w:szCs w:val="20"/>
                <w:lang/>
              </w:rPr>
              <w:t>Multivariate Regression: linear regression analysis, fitting and visualizing linear models in R programming language.</w:t>
            </w:r>
          </w:p>
        </w:tc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78A7DE" w14:textId="77777777" w:rsidR="006E6661" w:rsidRPr="006E6661" w:rsidRDefault="006E6661" w:rsidP="006E6661">
            <w:pPr>
              <w:spacing w:before="140" w:after="0" w:line="240" w:lineRule="auto"/>
              <w:ind w:left="120"/>
              <w:rPr>
                <w:rFonts w:ascii="Times New Roman" w:eastAsia="Times New Roman" w:hAnsi="Times New Roman" w:cs="Times New Roman"/>
                <w:sz w:val="24"/>
                <w:szCs w:val="24"/>
                <w:lang/>
              </w:rPr>
            </w:pPr>
            <w:r w:rsidRPr="006E6661">
              <w:rPr>
                <w:rFonts w:ascii="Arial" w:eastAsia="Times New Roman" w:hAnsi="Arial" w:cs="Arial"/>
                <w:color w:val="000000"/>
                <w:sz w:val="24"/>
                <w:szCs w:val="24"/>
                <w:lang/>
              </w:rPr>
              <w:t>2020-2021</w:t>
            </w:r>
          </w:p>
        </w:tc>
      </w:tr>
    </w:tbl>
    <w:p w14:paraId="0D546778" w14:textId="77777777" w:rsidR="006E6661" w:rsidRPr="006E6661" w:rsidRDefault="006E6661" w:rsidP="006E66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094"/>
        <w:gridCol w:w="912"/>
      </w:tblGrid>
      <w:tr w:rsidR="006E6661" w:rsidRPr="006E6661" w14:paraId="1F7F8A6A" w14:textId="77777777" w:rsidTr="006E6661"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121EA3" w14:textId="77777777" w:rsidR="006E6661" w:rsidRPr="006E6661" w:rsidRDefault="006E6661" w:rsidP="006E666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/>
              </w:rPr>
            </w:pPr>
            <w:r w:rsidRPr="006E6661">
              <w:rPr>
                <w:rFonts w:ascii="Arial" w:eastAsia="Times New Roman" w:hAnsi="Arial" w:cs="Arial"/>
                <w:b/>
                <w:bCs/>
                <w:color w:val="000000"/>
                <w:sz w:val="48"/>
                <w:szCs w:val="48"/>
                <w:lang/>
              </w:rPr>
              <w:t>Education</w:t>
            </w:r>
          </w:p>
        </w:tc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2E4E53" w14:textId="77777777" w:rsidR="006E6661" w:rsidRPr="006E6661" w:rsidRDefault="006E6661" w:rsidP="006E666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/>
              </w:rPr>
            </w:pPr>
          </w:p>
        </w:tc>
      </w:tr>
      <w:tr w:rsidR="006E6661" w:rsidRPr="006E6661" w14:paraId="77E0BFFC" w14:textId="77777777" w:rsidTr="006E6661">
        <w:trPr>
          <w:trHeight w:val="1511"/>
        </w:trPr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EDCA30" w14:textId="77777777" w:rsidR="006E6661" w:rsidRPr="006E6661" w:rsidRDefault="006E6661" w:rsidP="006E6661">
            <w:pPr>
              <w:spacing w:before="60" w:after="0" w:line="240" w:lineRule="auto"/>
              <w:ind w:left="120"/>
              <w:rPr>
                <w:rFonts w:ascii="Times New Roman" w:eastAsia="Times New Roman" w:hAnsi="Times New Roman" w:cs="Times New Roman"/>
                <w:sz w:val="24"/>
                <w:szCs w:val="24"/>
                <w:lang/>
              </w:rPr>
            </w:pPr>
            <w:r w:rsidRPr="006E6661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/>
              </w:rPr>
              <w:t xml:space="preserve">Advanced SQL certification </w:t>
            </w:r>
            <w:r w:rsidRPr="006E6661">
              <w:rPr>
                <w:rFonts w:ascii="Arial" w:eastAsia="Times New Roman" w:hAnsi="Arial" w:cs="Arial"/>
                <w:color w:val="000000"/>
                <w:sz w:val="24"/>
                <w:szCs w:val="24"/>
                <w:lang/>
              </w:rPr>
              <w:t xml:space="preserve">- </w:t>
            </w:r>
            <w:r w:rsidRPr="006E6661">
              <w:rPr>
                <w:rFonts w:ascii="Arial" w:eastAsia="Times New Roman" w:hAnsi="Arial" w:cs="Arial"/>
                <w:i/>
                <w:iCs/>
                <w:color w:val="000000"/>
                <w:sz w:val="24"/>
                <w:szCs w:val="24"/>
                <w:lang/>
              </w:rPr>
              <w:t>Naya College                                                                                            </w:t>
            </w:r>
          </w:p>
          <w:p w14:paraId="0F7290CC" w14:textId="77777777" w:rsidR="006E6661" w:rsidRPr="006E6661" w:rsidRDefault="006E6661" w:rsidP="006E6661">
            <w:pPr>
              <w:numPr>
                <w:ilvl w:val="0"/>
                <w:numId w:val="15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lang/>
              </w:rPr>
            </w:pPr>
            <w:r w:rsidRPr="006E6661">
              <w:rPr>
                <w:rFonts w:ascii="Arial" w:eastAsia="Times New Roman" w:hAnsi="Arial" w:cs="Arial"/>
                <w:color w:val="000000"/>
                <w:sz w:val="20"/>
                <w:szCs w:val="20"/>
                <w:lang/>
              </w:rPr>
              <w:t>Obtained comprehensive and practical experience in both the core and advanced concepts of SQL.</w:t>
            </w:r>
          </w:p>
          <w:p w14:paraId="3929913D" w14:textId="77777777" w:rsidR="006E6661" w:rsidRPr="006E6661" w:rsidRDefault="006E6661" w:rsidP="006E6661">
            <w:pPr>
              <w:numPr>
                <w:ilvl w:val="0"/>
                <w:numId w:val="15"/>
              </w:numPr>
              <w:spacing w:after="240" w:line="240" w:lineRule="auto"/>
              <w:ind w:right="140"/>
              <w:textAlignment w:val="baseline"/>
              <w:rPr>
                <w:rFonts w:ascii="Arial" w:eastAsia="Times New Roman" w:hAnsi="Arial" w:cs="Arial"/>
                <w:color w:val="000000"/>
                <w:lang/>
              </w:rPr>
            </w:pPr>
            <w:r w:rsidRPr="006E6661">
              <w:rPr>
                <w:rFonts w:ascii="Arial" w:eastAsia="Times New Roman" w:hAnsi="Arial" w:cs="Arial"/>
                <w:color w:val="000000"/>
                <w:sz w:val="20"/>
                <w:szCs w:val="20"/>
                <w:lang/>
              </w:rPr>
              <w:t>Acquired proficiency in, among other topics, the fundamental principles of SQL, DML, Advanced quiring techniques, window functions, and T-SQL programming.</w:t>
            </w:r>
          </w:p>
        </w:tc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B5B4AB" w14:textId="77777777" w:rsidR="006E6661" w:rsidRPr="006E6661" w:rsidRDefault="006E6661" w:rsidP="006E666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/>
              </w:rPr>
            </w:pPr>
            <w:r w:rsidRPr="006E6661">
              <w:rPr>
                <w:rFonts w:ascii="Arial" w:eastAsia="Times New Roman" w:hAnsi="Arial" w:cs="Arial"/>
                <w:color w:val="000000"/>
                <w:lang/>
              </w:rPr>
              <w:t xml:space="preserve">   2022</w:t>
            </w:r>
          </w:p>
        </w:tc>
      </w:tr>
      <w:tr w:rsidR="006E6661" w:rsidRPr="006E6661" w14:paraId="2AC4063A" w14:textId="77777777" w:rsidTr="006E6661">
        <w:trPr>
          <w:trHeight w:val="1620"/>
        </w:trPr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4322BC6" w14:textId="77777777" w:rsidR="006E6661" w:rsidRPr="006E6661" w:rsidRDefault="006E6661" w:rsidP="006E6661">
            <w:pPr>
              <w:spacing w:before="120" w:after="0" w:line="240" w:lineRule="auto"/>
              <w:ind w:left="120"/>
              <w:rPr>
                <w:rFonts w:ascii="Times New Roman" w:eastAsia="Times New Roman" w:hAnsi="Times New Roman" w:cs="Times New Roman"/>
                <w:sz w:val="24"/>
                <w:szCs w:val="24"/>
                <w:lang/>
              </w:rPr>
            </w:pPr>
            <w:r w:rsidRPr="006E6661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/>
              </w:rPr>
              <w:lastRenderedPageBreak/>
              <w:t xml:space="preserve">M.A. in Cognitive Psychology with Data Science Emphasis </w:t>
            </w:r>
            <w:r w:rsidRPr="006E6661">
              <w:rPr>
                <w:rFonts w:ascii="Arial" w:eastAsia="Times New Roman" w:hAnsi="Arial" w:cs="Arial"/>
                <w:color w:val="000000"/>
                <w:sz w:val="24"/>
                <w:szCs w:val="24"/>
                <w:lang/>
              </w:rPr>
              <w:t xml:space="preserve">- </w:t>
            </w:r>
            <w:r w:rsidRPr="006E6661">
              <w:rPr>
                <w:rFonts w:ascii="Arial" w:eastAsia="Times New Roman" w:hAnsi="Arial" w:cs="Arial"/>
                <w:i/>
                <w:iCs/>
                <w:color w:val="000000"/>
                <w:sz w:val="24"/>
                <w:szCs w:val="24"/>
                <w:lang/>
              </w:rPr>
              <w:t xml:space="preserve">Ben-Gurion University                    </w:t>
            </w:r>
            <w:r w:rsidRPr="006E6661">
              <w:rPr>
                <w:rFonts w:ascii="Arial" w:eastAsia="Times New Roman" w:hAnsi="Arial" w:cs="Arial"/>
                <w:i/>
                <w:iCs/>
                <w:color w:val="000000"/>
                <w:sz w:val="24"/>
                <w:szCs w:val="24"/>
                <w:lang/>
              </w:rPr>
              <w:tab/>
            </w:r>
          </w:p>
          <w:p w14:paraId="13C5FCE9" w14:textId="77777777" w:rsidR="006E6661" w:rsidRPr="006E6661" w:rsidRDefault="006E6661" w:rsidP="006E6661">
            <w:pPr>
              <w:numPr>
                <w:ilvl w:val="0"/>
                <w:numId w:val="16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lang/>
              </w:rPr>
            </w:pPr>
            <w:r w:rsidRPr="006E6661">
              <w:rPr>
                <w:rFonts w:ascii="Arial" w:eastAsia="Times New Roman" w:hAnsi="Arial" w:cs="Arial"/>
                <w:color w:val="000000"/>
                <w:sz w:val="14"/>
                <w:szCs w:val="14"/>
                <w:lang/>
              </w:rPr>
              <w:t>  </w:t>
            </w:r>
            <w:r w:rsidRPr="006E6661">
              <w:rPr>
                <w:rFonts w:ascii="Arial" w:eastAsia="Times New Roman" w:hAnsi="Arial" w:cs="Arial"/>
                <w:color w:val="000000"/>
                <w:sz w:val="20"/>
                <w:szCs w:val="20"/>
                <w:lang/>
              </w:rPr>
              <w:t>Presented results of projects in conferences and meetings.</w:t>
            </w:r>
          </w:p>
          <w:p w14:paraId="2D84300B" w14:textId="77777777" w:rsidR="006E6661" w:rsidRPr="006E6661" w:rsidRDefault="006E6661" w:rsidP="006E6661">
            <w:pPr>
              <w:numPr>
                <w:ilvl w:val="0"/>
                <w:numId w:val="16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lang/>
              </w:rPr>
            </w:pPr>
            <w:r w:rsidRPr="006E6661">
              <w:rPr>
                <w:rFonts w:ascii="Arial" w:eastAsia="Times New Roman" w:hAnsi="Arial" w:cs="Arial"/>
                <w:color w:val="000000"/>
                <w:sz w:val="14"/>
                <w:szCs w:val="14"/>
                <w:lang/>
              </w:rPr>
              <w:t>  </w:t>
            </w:r>
            <w:r w:rsidRPr="006E6661">
              <w:rPr>
                <w:rFonts w:ascii="Arial" w:eastAsia="Times New Roman" w:hAnsi="Arial" w:cs="Arial"/>
                <w:color w:val="000000"/>
                <w:sz w:val="20"/>
                <w:szCs w:val="20"/>
                <w:lang/>
              </w:rPr>
              <w:t>Mentored and directed students on the proper conduction of research.</w:t>
            </w:r>
          </w:p>
          <w:p w14:paraId="4333CEB8" w14:textId="77777777" w:rsidR="006E6661" w:rsidRPr="006E6661" w:rsidRDefault="006E6661" w:rsidP="006E6661">
            <w:pPr>
              <w:numPr>
                <w:ilvl w:val="0"/>
                <w:numId w:val="16"/>
              </w:numPr>
              <w:spacing w:after="240" w:line="240" w:lineRule="auto"/>
              <w:textAlignment w:val="baseline"/>
              <w:rPr>
                <w:rFonts w:ascii="Arial" w:eastAsia="Times New Roman" w:hAnsi="Arial" w:cs="Arial"/>
                <w:color w:val="000000"/>
                <w:lang/>
              </w:rPr>
            </w:pPr>
            <w:r w:rsidRPr="006E6661">
              <w:rPr>
                <w:rFonts w:ascii="Arial" w:eastAsia="Times New Roman" w:hAnsi="Arial" w:cs="Arial"/>
                <w:color w:val="000000"/>
                <w:lang/>
              </w:rPr>
              <w:t> GPA 91/100.</w:t>
            </w:r>
          </w:p>
        </w:tc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8E2F94" w14:textId="77777777" w:rsidR="006E6661" w:rsidRPr="006E6661" w:rsidRDefault="006E6661" w:rsidP="006E666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/>
              </w:rPr>
            </w:pPr>
            <w:r w:rsidRPr="006E6661">
              <w:rPr>
                <w:rFonts w:ascii="Arial" w:eastAsia="Times New Roman" w:hAnsi="Arial" w:cs="Arial"/>
                <w:color w:val="000000"/>
                <w:lang/>
              </w:rPr>
              <w:t>2019-2022</w:t>
            </w:r>
          </w:p>
        </w:tc>
      </w:tr>
      <w:tr w:rsidR="006E6661" w:rsidRPr="006E6661" w14:paraId="3F12675F" w14:textId="77777777" w:rsidTr="006E6661">
        <w:trPr>
          <w:trHeight w:val="1210"/>
        </w:trPr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2FA128" w14:textId="77777777" w:rsidR="006E6661" w:rsidRPr="006E6661" w:rsidRDefault="006E6661" w:rsidP="006E6661">
            <w:pPr>
              <w:spacing w:before="1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/>
              </w:rPr>
            </w:pPr>
            <w:r w:rsidRPr="006E6661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/>
              </w:rPr>
              <w:t>B.A.</w:t>
            </w:r>
            <w:r w:rsidRPr="006E6661">
              <w:rPr>
                <w:rFonts w:ascii="Arial" w:eastAsia="Times New Roman" w:hAnsi="Arial" w:cs="Arial"/>
                <w:color w:val="000000"/>
                <w:sz w:val="14"/>
                <w:szCs w:val="14"/>
                <w:lang/>
              </w:rPr>
              <w:t xml:space="preserve">   </w:t>
            </w:r>
            <w:r w:rsidRPr="006E6661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/>
              </w:rPr>
              <w:t xml:space="preserve">in Psychology </w:t>
            </w:r>
            <w:r w:rsidRPr="006E6661">
              <w:rPr>
                <w:rFonts w:ascii="Arial" w:eastAsia="Times New Roman" w:hAnsi="Arial" w:cs="Arial"/>
                <w:color w:val="000000"/>
                <w:sz w:val="24"/>
                <w:szCs w:val="24"/>
                <w:lang/>
              </w:rPr>
              <w:t xml:space="preserve">- </w:t>
            </w:r>
            <w:r w:rsidRPr="006E6661">
              <w:rPr>
                <w:rFonts w:ascii="Arial" w:eastAsia="Times New Roman" w:hAnsi="Arial" w:cs="Arial"/>
                <w:i/>
                <w:iCs/>
                <w:color w:val="000000"/>
                <w:sz w:val="24"/>
                <w:szCs w:val="24"/>
                <w:lang/>
              </w:rPr>
              <w:t>Achva Academic College                                                                                 </w:t>
            </w:r>
          </w:p>
          <w:p w14:paraId="67465D50" w14:textId="77777777" w:rsidR="006E6661" w:rsidRPr="006E6661" w:rsidRDefault="006E6661" w:rsidP="006E6661">
            <w:pPr>
              <w:numPr>
                <w:ilvl w:val="0"/>
                <w:numId w:val="17"/>
              </w:numPr>
              <w:spacing w:before="60"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lang/>
              </w:rPr>
            </w:pPr>
            <w:r w:rsidRPr="006E6661">
              <w:rPr>
                <w:rFonts w:ascii="Arial" w:eastAsia="Times New Roman" w:hAnsi="Arial" w:cs="Arial"/>
                <w:color w:val="000000"/>
                <w:sz w:val="14"/>
                <w:szCs w:val="14"/>
                <w:lang/>
              </w:rPr>
              <w:t>  </w:t>
            </w:r>
            <w:r w:rsidRPr="006E6661">
              <w:rPr>
                <w:rFonts w:ascii="Arial" w:eastAsia="Times New Roman" w:hAnsi="Arial" w:cs="Arial"/>
                <w:color w:val="000000"/>
                <w:sz w:val="20"/>
                <w:szCs w:val="20"/>
                <w:lang/>
              </w:rPr>
              <w:t xml:space="preserve">GPA 93/100, </w:t>
            </w:r>
            <w:r w:rsidRPr="006E6661">
              <w:rPr>
                <w:rFonts w:ascii="Arial" w:eastAsia="Times New Roman" w:hAnsi="Arial" w:cs="Arial"/>
                <w:i/>
                <w:iCs/>
                <w:color w:val="000000"/>
                <w:sz w:val="20"/>
                <w:szCs w:val="20"/>
                <w:lang/>
              </w:rPr>
              <w:t>Summa Cum Laude.</w:t>
            </w:r>
          </w:p>
          <w:p w14:paraId="1176A17A" w14:textId="77777777" w:rsidR="006E6661" w:rsidRPr="006E6661" w:rsidRDefault="006E6661" w:rsidP="006E6661">
            <w:pPr>
              <w:numPr>
                <w:ilvl w:val="0"/>
                <w:numId w:val="17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lang/>
              </w:rPr>
            </w:pPr>
            <w:r w:rsidRPr="006E6661">
              <w:rPr>
                <w:rFonts w:ascii="Arial" w:eastAsia="Times New Roman" w:hAnsi="Arial" w:cs="Arial"/>
                <w:color w:val="000000"/>
                <w:lang/>
              </w:rPr>
              <w:t> Dean’s list, 2018-2019.</w:t>
            </w:r>
          </w:p>
          <w:p w14:paraId="0F1D8FE1" w14:textId="77777777" w:rsidR="006E6661" w:rsidRPr="006E6661" w:rsidRDefault="006E6661" w:rsidP="006E666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/>
              </w:rPr>
            </w:pPr>
          </w:p>
        </w:tc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2553F2" w14:textId="77777777" w:rsidR="006E6661" w:rsidRPr="006E6661" w:rsidRDefault="006E6661" w:rsidP="006E666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/>
              </w:rPr>
            </w:pPr>
            <w:r w:rsidRPr="006E6661">
              <w:rPr>
                <w:rFonts w:ascii="Arial" w:eastAsia="Times New Roman" w:hAnsi="Arial" w:cs="Arial"/>
                <w:color w:val="000000"/>
                <w:lang/>
              </w:rPr>
              <w:t>2016-2019</w:t>
            </w:r>
          </w:p>
        </w:tc>
      </w:tr>
    </w:tbl>
    <w:p w14:paraId="03454D89" w14:textId="77777777" w:rsidR="001F60F0" w:rsidRDefault="001F60F0"/>
    <w:sectPr w:rsidR="001F60F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335A3B"/>
    <w:multiLevelType w:val="multilevel"/>
    <w:tmpl w:val="91063D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C5A0BC9"/>
    <w:multiLevelType w:val="multilevel"/>
    <w:tmpl w:val="9490D6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1C204BE"/>
    <w:multiLevelType w:val="multilevel"/>
    <w:tmpl w:val="3992FA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9C53F9B"/>
    <w:multiLevelType w:val="multilevel"/>
    <w:tmpl w:val="B40CCE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87B23D1"/>
    <w:multiLevelType w:val="multilevel"/>
    <w:tmpl w:val="A0487F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00D279C"/>
    <w:multiLevelType w:val="multilevel"/>
    <w:tmpl w:val="A7F604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5627F8C"/>
    <w:multiLevelType w:val="multilevel"/>
    <w:tmpl w:val="D0F03B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AED2140"/>
    <w:multiLevelType w:val="multilevel"/>
    <w:tmpl w:val="7F2E82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BD270B2"/>
    <w:multiLevelType w:val="multilevel"/>
    <w:tmpl w:val="5BB23C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C396AE0"/>
    <w:multiLevelType w:val="multilevel"/>
    <w:tmpl w:val="DBCCD8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F860F9D"/>
    <w:multiLevelType w:val="multilevel"/>
    <w:tmpl w:val="616244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26E0F09"/>
    <w:multiLevelType w:val="multilevel"/>
    <w:tmpl w:val="F4EED7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41A354A"/>
    <w:multiLevelType w:val="multilevel"/>
    <w:tmpl w:val="18802B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77A2273"/>
    <w:multiLevelType w:val="multilevel"/>
    <w:tmpl w:val="77EC20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1EC6D16"/>
    <w:multiLevelType w:val="multilevel"/>
    <w:tmpl w:val="837008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3597124"/>
    <w:multiLevelType w:val="multilevel"/>
    <w:tmpl w:val="5E7887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C564117"/>
    <w:multiLevelType w:val="multilevel"/>
    <w:tmpl w:val="80140B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1"/>
  </w:num>
  <w:num w:numId="3">
    <w:abstractNumId w:val="7"/>
  </w:num>
  <w:num w:numId="4">
    <w:abstractNumId w:val="14"/>
  </w:num>
  <w:num w:numId="5">
    <w:abstractNumId w:val="13"/>
  </w:num>
  <w:num w:numId="6">
    <w:abstractNumId w:val="16"/>
  </w:num>
  <w:num w:numId="7">
    <w:abstractNumId w:val="1"/>
  </w:num>
  <w:num w:numId="8">
    <w:abstractNumId w:val="4"/>
  </w:num>
  <w:num w:numId="9">
    <w:abstractNumId w:val="9"/>
  </w:num>
  <w:num w:numId="10">
    <w:abstractNumId w:val="8"/>
  </w:num>
  <w:num w:numId="11">
    <w:abstractNumId w:val="5"/>
  </w:num>
  <w:num w:numId="12">
    <w:abstractNumId w:val="6"/>
  </w:num>
  <w:num w:numId="13">
    <w:abstractNumId w:val="10"/>
  </w:num>
  <w:num w:numId="14">
    <w:abstractNumId w:val="15"/>
  </w:num>
  <w:num w:numId="15">
    <w:abstractNumId w:val="0"/>
  </w:num>
  <w:num w:numId="16">
    <w:abstractNumId w:val="3"/>
  </w:num>
  <w:num w:numId="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3MDMzsTQyMjU1NzJT0lEKTi0uzszPAykwrAUAvKCdOiwAAAA="/>
  </w:docVars>
  <w:rsids>
    <w:rsidRoot w:val="00BB116F"/>
    <w:rsid w:val="001F60F0"/>
    <w:rsid w:val="00576D75"/>
    <w:rsid w:val="006E6661"/>
    <w:rsid w:val="00BB11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6C0CF3"/>
  <w15:chartTrackingRefBased/>
  <w15:docId w15:val="{D3956723-6754-42EA-984F-28A5E612B0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E66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/>
    </w:rPr>
  </w:style>
  <w:style w:type="character" w:styleId="Hyperlink">
    <w:name w:val="Hyperlink"/>
    <w:basedOn w:val="DefaultParagraphFont"/>
    <w:uiPriority w:val="99"/>
    <w:semiHidden/>
    <w:unhideWhenUsed/>
    <w:rsid w:val="006E6661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6E66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34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849050">
          <w:marLeft w:val="-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391010">
          <w:marLeft w:val="-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337">
          <w:marLeft w:val="-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EladOzCohen/Israel-Buses-Stops-Visualisation/blob/main/README.md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eladozcohen.com/project/covid_portfolio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linkedin.com/elad-oz-cohen" TargetMode="External"/><Relationship Id="rId11" Type="http://schemas.openxmlformats.org/officeDocument/2006/relationships/theme" Target="theme/theme1.xml"/><Relationship Id="rId5" Type="http://schemas.openxmlformats.org/officeDocument/2006/relationships/hyperlink" Target="mailto:eladozcohen@gmail.com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eladoz.shinyapps.io/Mean_and_Median_Manipulati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580</Words>
  <Characters>3312</Characters>
  <Application>Microsoft Office Word</Application>
  <DocSecurity>0</DocSecurity>
  <Lines>27</Lines>
  <Paragraphs>7</Paragraphs>
  <ScaleCrop>false</ScaleCrop>
  <Company/>
  <LinksUpToDate>false</LinksUpToDate>
  <CharactersWithSpaces>3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ad Oz-cohen</dc:creator>
  <cp:keywords/>
  <dc:description/>
  <cp:lastModifiedBy>Elad Oz-cohen</cp:lastModifiedBy>
  <cp:revision>4</cp:revision>
  <dcterms:created xsi:type="dcterms:W3CDTF">2023-03-20T11:50:00Z</dcterms:created>
  <dcterms:modified xsi:type="dcterms:W3CDTF">2023-03-20T11:52:00Z</dcterms:modified>
</cp:coreProperties>
</file>